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7564D" w14:textId="77777777" w:rsidR="003375B6" w:rsidRPr="00D22DC0" w:rsidRDefault="00BE0E0F">
      <w:pPr>
        <w:pStyle w:val="Heading1"/>
        <w:rPr>
          <w:rFonts w:cstheme="majorHAnsi"/>
          <w:szCs w:val="28"/>
          <w:u w:val="single"/>
        </w:rPr>
      </w:pPr>
      <w:bookmarkStart w:id="0" w:name="assignment-25-solutions"/>
      <w:r w:rsidRPr="00D22DC0">
        <w:rPr>
          <w:rFonts w:cstheme="majorHAnsi"/>
          <w:szCs w:val="28"/>
          <w:u w:val="single"/>
        </w:rPr>
        <w:t>Assignment 25</w:t>
      </w:r>
    </w:p>
    <w:p w14:paraId="4FA67D19" w14:textId="77777777" w:rsidR="003375B6" w:rsidRDefault="00BE0E0F">
      <w:pPr>
        <w:pStyle w:val="Heading4"/>
        <w:rPr>
          <w:rFonts w:cstheme="majorHAnsi"/>
          <w:szCs w:val="28"/>
        </w:rPr>
      </w:pPr>
      <w:bookmarkStart w:id="1" w:name="X57793343dcb18f29a549c6dcf2714c69b1f512f"/>
      <w:bookmarkEnd w:id="0"/>
      <w:r w:rsidRPr="00D22DC0">
        <w:rPr>
          <w:rFonts w:cstheme="majorHAnsi"/>
          <w:szCs w:val="28"/>
        </w:rPr>
        <w:t xml:space="preserve">1.Create a function that takes three integer arguments (a, b, c) and returns the </w:t>
      </w:r>
      <w:proofErr w:type="gramStart"/>
      <w:r w:rsidRPr="00D22DC0">
        <w:rPr>
          <w:rFonts w:cstheme="majorHAnsi"/>
          <w:szCs w:val="28"/>
        </w:rPr>
        <w:t>amount</w:t>
      </w:r>
      <w:proofErr w:type="gramEnd"/>
      <w:r w:rsidRPr="00D22DC0">
        <w:rPr>
          <w:rFonts w:cstheme="majorHAnsi"/>
          <w:szCs w:val="28"/>
        </w:rPr>
        <w:t xml:space="preserve"> of integers which are of equal value.</w:t>
      </w:r>
    </w:p>
    <w:p w14:paraId="4119F99B" w14:textId="77777777" w:rsidR="00D22DC0" w:rsidRPr="00D22DC0" w:rsidRDefault="00D22DC0" w:rsidP="00D22DC0">
      <w:pPr>
        <w:pStyle w:val="BodyText"/>
        <w:rPr>
          <w:rFonts w:asciiTheme="majorHAnsi" w:hAnsiTheme="majorHAnsi" w:cstheme="majorHAnsi"/>
          <w:b/>
          <w:sz w:val="28"/>
          <w:szCs w:val="28"/>
        </w:rPr>
      </w:pPr>
      <w:r w:rsidRPr="00D22DC0">
        <w:rPr>
          <w:rFonts w:asciiTheme="majorHAnsi" w:hAnsiTheme="majorHAnsi" w:cstheme="majorHAnsi"/>
          <w:b/>
          <w:sz w:val="28"/>
          <w:szCs w:val="28"/>
        </w:rPr>
        <w:t>Answer:</w:t>
      </w:r>
    </w:p>
    <w:p w14:paraId="153935C8" w14:textId="77777777" w:rsidR="006330C7" w:rsidRDefault="00BE0E0F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D22DC0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1C897AC4" w14:textId="274B77A1" w:rsidR="003375B6" w:rsidRPr="00D22DC0" w:rsidRDefault="00BE0E0F" w:rsidP="006330C7">
      <w:pPr>
        <w:pStyle w:val="codestyle"/>
        <w:framePr w:wrap="around"/>
      </w:pPr>
      <w:r w:rsidRPr="00D22DC0">
        <w:br/>
      </w:r>
      <w:proofErr w:type="gram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equal(</w:t>
      </w:r>
      <w:proofErr w:type="gram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3, 4, 3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2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equal(1, 1, 1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3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equal(3, 4, 1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0</w:t>
      </w:r>
    </w:p>
    <w:p w14:paraId="6137614E" w14:textId="77777777" w:rsidR="003375B6" w:rsidRPr="00D22DC0" w:rsidRDefault="00BE0E0F" w:rsidP="006330C7">
      <w:pPr>
        <w:pStyle w:val="codestyle"/>
        <w:framePr w:wrap="around"/>
      </w:pPr>
      <w:r w:rsidRPr="00D22DC0">
        <w:rPr>
          <w:b/>
          <w:bCs/>
        </w:rPr>
        <w:t>Notes:</w:t>
      </w:r>
      <w:r w:rsidRPr="00D22DC0">
        <w:br/>
        <w:t>Your function must return 0, 2 or 3.</w:t>
      </w:r>
    </w:p>
    <w:bookmarkEnd w:id="1"/>
    <w:p w14:paraId="249CDEB4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equal(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,b,c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a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c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c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elif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a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b </w:t>
      </w: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or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b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c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c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c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equal(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equal(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equal(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118726A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(3, 4, 3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0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(1, 1, 1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3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(3, 4, 1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0</w:t>
      </w:r>
    </w:p>
    <w:p w14:paraId="11EA09E1" w14:textId="77777777" w:rsidR="003375B6" w:rsidRDefault="00BE0E0F">
      <w:pPr>
        <w:pStyle w:val="Heading4"/>
        <w:rPr>
          <w:rFonts w:cstheme="majorHAnsi"/>
          <w:szCs w:val="28"/>
        </w:rPr>
      </w:pPr>
      <w:bookmarkStart w:id="2" w:name="Xaadee03d3b291bd96c170d02d33f090c2c6f725"/>
      <w:r w:rsidRPr="00D22DC0">
        <w:rPr>
          <w:rFonts w:cstheme="majorHAnsi"/>
          <w:szCs w:val="28"/>
        </w:rPr>
        <w:t xml:space="preserve">2.Write a function that converts a dictionary into a list of </w:t>
      </w:r>
      <w:proofErr w:type="gramStart"/>
      <w:r w:rsidRPr="00D22DC0">
        <w:rPr>
          <w:rFonts w:cstheme="majorHAnsi"/>
          <w:szCs w:val="28"/>
        </w:rPr>
        <w:t>keys</w:t>
      </w:r>
      <w:proofErr w:type="gramEnd"/>
      <w:r w:rsidRPr="00D22DC0">
        <w:rPr>
          <w:rFonts w:cstheme="majorHAnsi"/>
          <w:szCs w:val="28"/>
        </w:rPr>
        <w:t>-values tuples.</w:t>
      </w:r>
    </w:p>
    <w:p w14:paraId="5A89A725" w14:textId="77777777" w:rsidR="00D22DC0" w:rsidRPr="00D22DC0" w:rsidRDefault="00D22DC0" w:rsidP="00D22DC0">
      <w:pPr>
        <w:pStyle w:val="BodyText"/>
        <w:rPr>
          <w:rFonts w:asciiTheme="majorHAnsi" w:hAnsiTheme="majorHAnsi" w:cstheme="majorHAnsi"/>
          <w:b/>
          <w:sz w:val="28"/>
          <w:szCs w:val="28"/>
        </w:rPr>
      </w:pPr>
      <w:r w:rsidRPr="00D22DC0">
        <w:rPr>
          <w:rFonts w:asciiTheme="majorHAnsi" w:hAnsiTheme="majorHAnsi" w:cstheme="majorHAnsi"/>
          <w:b/>
          <w:sz w:val="28"/>
          <w:szCs w:val="28"/>
        </w:rPr>
        <w:t>Answer:</w:t>
      </w:r>
    </w:p>
    <w:p w14:paraId="6DDE2F4C" w14:textId="77777777" w:rsidR="003375B6" w:rsidRPr="006330C7" w:rsidRDefault="00BE0E0F" w:rsidP="006330C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22DC0">
        <w:rPr>
          <w:rFonts w:asciiTheme="majorHAnsi" w:hAnsiTheme="majorHAnsi" w:cstheme="majorHAnsi"/>
          <w:b/>
          <w:bCs/>
          <w:sz w:val="28"/>
          <w:szCs w:val="28"/>
        </w:rPr>
        <w:lastRenderedPageBreak/>
        <w:t>Examples:</w:t>
      </w:r>
      <w:r w:rsidRPr="00D22DC0">
        <w:rPr>
          <w:rFonts w:asciiTheme="majorHAnsi" w:hAnsiTheme="majorHAnsi" w:cstheme="majorHAnsi"/>
          <w:sz w:val="28"/>
          <w:szCs w:val="28"/>
        </w:rPr>
        <w:br/>
      </w:r>
      <w:proofErr w:type="spellStart"/>
      <w:r w:rsidRPr="006330C7">
        <w:rPr>
          <w:rStyle w:val="VerbatimChar"/>
          <w:sz w:val="24"/>
          <w14:ligatures w14:val="standardContextual"/>
        </w:rPr>
        <w:t>dict_to_</w:t>
      </w:r>
      <w:proofErr w:type="gramStart"/>
      <w:r w:rsidRPr="006330C7">
        <w:rPr>
          <w:rStyle w:val="VerbatimChar"/>
          <w:sz w:val="24"/>
          <w14:ligatures w14:val="standardContextual"/>
        </w:rPr>
        <w:t>list</w:t>
      </w:r>
      <w:proofErr w:type="spellEnd"/>
      <w:r w:rsidRPr="006330C7">
        <w:rPr>
          <w:rStyle w:val="VerbatimChar"/>
          <w:sz w:val="24"/>
          <w14:ligatures w14:val="standardContextual"/>
        </w:rPr>
        <w:t>(</w:t>
      </w:r>
      <w:proofErr w:type="gramEnd"/>
      <w:r w:rsidRPr="006330C7">
        <w:rPr>
          <w:rStyle w:val="VerbatimChar"/>
          <w:sz w:val="24"/>
          <w14:ligatures w14:val="standardContextual"/>
        </w:rPr>
        <w:t xml:space="preserve">{     "D": 1,     "B": 2,     "C": 3     }) </w:t>
      </w:r>
      <w:r w:rsidRPr="006330C7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330C7">
        <w:rPr>
          <w:rStyle w:val="VerbatimChar"/>
          <w:sz w:val="24"/>
          <w14:ligatures w14:val="standardContextual"/>
        </w:rPr>
        <w:t xml:space="preserve"> [("B", 2), ("C", 3), ("D", 1)]   </w:t>
      </w:r>
      <w:proofErr w:type="spellStart"/>
      <w:r w:rsidRPr="006330C7">
        <w:rPr>
          <w:rStyle w:val="VerbatimChar"/>
          <w:sz w:val="24"/>
          <w14:ligatures w14:val="standardContextual"/>
        </w:rPr>
        <w:t>dict_to_list</w:t>
      </w:r>
      <w:proofErr w:type="spellEnd"/>
      <w:r w:rsidRPr="006330C7">
        <w:rPr>
          <w:rStyle w:val="VerbatimChar"/>
          <w:sz w:val="24"/>
          <w14:ligatures w14:val="standardContextual"/>
        </w:rPr>
        <w:t xml:space="preserve">({     "likes": 2,     "dislikes": 3,     "followers": 10     }) </w:t>
      </w:r>
      <w:r w:rsidRPr="006330C7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330C7">
        <w:rPr>
          <w:rStyle w:val="VerbatimChar"/>
          <w:sz w:val="24"/>
          <w14:ligatures w14:val="standardContextual"/>
        </w:rPr>
        <w:t xml:space="preserve"> [("dislikes", 3), ("followers", 10), ("likes", 2)]</w:t>
      </w:r>
    </w:p>
    <w:p w14:paraId="7FC97649" w14:textId="77777777" w:rsidR="003375B6" w:rsidRPr="006330C7" w:rsidRDefault="00BE0E0F" w:rsidP="006330C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330C7">
        <w:rPr>
          <w:rStyle w:val="VerbatimChar"/>
          <w:sz w:val="24"/>
          <w14:ligatures w14:val="standardContextual"/>
        </w:rPr>
        <w:t>Notes:</w:t>
      </w:r>
      <w:r w:rsidRPr="006330C7">
        <w:rPr>
          <w:rStyle w:val="VerbatimChar"/>
          <w:sz w:val="24"/>
          <w14:ligatures w14:val="standardContextual"/>
        </w:rPr>
        <w:br/>
        <w:t>Return the elements in the list in alphabetical order.</w:t>
      </w:r>
    </w:p>
    <w:bookmarkEnd w:id="2"/>
    <w:p w14:paraId="6ECBBC23" w14:textId="77777777" w:rsidR="003375B6" w:rsidRPr="006330C7" w:rsidRDefault="00BE0E0F" w:rsidP="006330C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330C7">
        <w:rPr>
          <w:rStyle w:val="VerbatimChar"/>
          <w:b/>
          <w:sz w:val="24"/>
          <w14:ligatures w14:val="standardContextual"/>
        </w:rPr>
        <w:t>def</w:t>
      </w:r>
      <w:r w:rsidRPr="006330C7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6330C7">
        <w:rPr>
          <w:rStyle w:val="VerbatimChar"/>
          <w:sz w:val="24"/>
          <w14:ligatures w14:val="standardContextual"/>
        </w:rPr>
        <w:t>dict_to_list</w:t>
      </w:r>
      <w:proofErr w:type="spellEnd"/>
      <w:r w:rsidRPr="006330C7">
        <w:rPr>
          <w:rStyle w:val="VerbatimChar"/>
          <w:sz w:val="24"/>
          <w14:ligatures w14:val="standardContextual"/>
        </w:rPr>
        <w:t>(</w:t>
      </w:r>
      <w:proofErr w:type="spellStart"/>
      <w:r w:rsidRPr="006330C7">
        <w:rPr>
          <w:rStyle w:val="VerbatimChar"/>
          <w:sz w:val="24"/>
          <w14:ligatures w14:val="standardContextual"/>
        </w:rPr>
        <w:t>in_dict</w:t>
      </w:r>
      <w:proofErr w:type="spellEnd"/>
      <w:r w:rsidRPr="006330C7">
        <w:rPr>
          <w:rStyle w:val="VerbatimChar"/>
          <w:sz w:val="24"/>
          <w14:ligatures w14:val="standardContextual"/>
        </w:rPr>
        <w:t>):</w:t>
      </w:r>
      <w:r w:rsidRPr="006330C7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6330C7">
        <w:rPr>
          <w:rStyle w:val="VerbatimChar"/>
          <w:sz w:val="24"/>
          <w14:ligatures w14:val="standardContextual"/>
        </w:rPr>
        <w:t>out_list</w:t>
      </w:r>
      <w:proofErr w:type="spellEnd"/>
      <w:r w:rsidRPr="006330C7">
        <w:rPr>
          <w:rStyle w:val="VerbatimChar"/>
          <w:sz w:val="24"/>
          <w14:ligatures w14:val="standardContextual"/>
        </w:rPr>
        <w:t xml:space="preserve"> = []</w:t>
      </w:r>
      <w:r w:rsidRPr="006330C7">
        <w:rPr>
          <w:rStyle w:val="VerbatimChar"/>
          <w:sz w:val="24"/>
          <w14:ligatures w14:val="standardContextual"/>
        </w:rPr>
        <w:br/>
        <w:t xml:space="preserve">    </w:t>
      </w:r>
      <w:r w:rsidRPr="006330C7">
        <w:rPr>
          <w:rStyle w:val="VerbatimChar"/>
          <w:b/>
          <w:sz w:val="24"/>
          <w14:ligatures w14:val="standardContextual"/>
        </w:rPr>
        <w:t>for</w:t>
      </w:r>
      <w:r w:rsidRPr="006330C7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6330C7">
        <w:rPr>
          <w:rStyle w:val="VerbatimChar"/>
          <w:sz w:val="24"/>
          <w14:ligatures w14:val="standardContextual"/>
        </w:rPr>
        <w:t>keys,values</w:t>
      </w:r>
      <w:proofErr w:type="spellEnd"/>
      <w:r w:rsidRPr="006330C7">
        <w:rPr>
          <w:rStyle w:val="VerbatimChar"/>
          <w:sz w:val="24"/>
          <w14:ligatures w14:val="standardContextual"/>
        </w:rPr>
        <w:t xml:space="preserve"> </w:t>
      </w:r>
      <w:r w:rsidRPr="006330C7">
        <w:rPr>
          <w:rStyle w:val="VerbatimChar"/>
          <w:b/>
          <w:sz w:val="24"/>
          <w14:ligatures w14:val="standardContextual"/>
        </w:rPr>
        <w:t>in</w:t>
      </w:r>
      <w:r w:rsidRPr="006330C7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6330C7">
        <w:rPr>
          <w:rStyle w:val="VerbatimChar"/>
          <w:sz w:val="24"/>
          <w14:ligatures w14:val="standardContextual"/>
        </w:rPr>
        <w:t>in_dict.items</w:t>
      </w:r>
      <w:proofErr w:type="spellEnd"/>
      <w:r w:rsidRPr="006330C7">
        <w:rPr>
          <w:rStyle w:val="VerbatimChar"/>
          <w:sz w:val="24"/>
          <w14:ligatures w14:val="standardContextual"/>
        </w:rPr>
        <w:t>():</w:t>
      </w:r>
      <w:r w:rsidRPr="006330C7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6330C7">
        <w:rPr>
          <w:rStyle w:val="VerbatimChar"/>
          <w:sz w:val="24"/>
          <w14:ligatures w14:val="standardContextual"/>
        </w:rPr>
        <w:t>out_list.append</w:t>
      </w:r>
      <w:proofErr w:type="spellEnd"/>
      <w:r w:rsidRPr="006330C7">
        <w:rPr>
          <w:rStyle w:val="VerbatimChar"/>
          <w:sz w:val="24"/>
          <w14:ligatures w14:val="standardContextual"/>
        </w:rPr>
        <w:t>((</w:t>
      </w:r>
      <w:proofErr w:type="spellStart"/>
      <w:r w:rsidRPr="006330C7">
        <w:rPr>
          <w:rStyle w:val="VerbatimChar"/>
          <w:sz w:val="24"/>
          <w14:ligatures w14:val="standardContextual"/>
        </w:rPr>
        <w:t>keys,values</w:t>
      </w:r>
      <w:proofErr w:type="spellEnd"/>
      <w:r w:rsidRPr="006330C7">
        <w:rPr>
          <w:rStyle w:val="VerbatimChar"/>
          <w:sz w:val="24"/>
          <w14:ligatures w14:val="standardContextual"/>
        </w:rPr>
        <w:t>))</w:t>
      </w:r>
      <w:r w:rsidRPr="006330C7">
        <w:rPr>
          <w:rStyle w:val="VerbatimChar"/>
          <w:sz w:val="24"/>
          <w14:ligatures w14:val="standardContextual"/>
        </w:rPr>
        <w:br/>
        <w:t xml:space="preserve">    print(f'{</w:t>
      </w:r>
      <w:proofErr w:type="spellStart"/>
      <w:r w:rsidRPr="006330C7">
        <w:rPr>
          <w:rStyle w:val="VerbatimChar"/>
          <w:sz w:val="24"/>
          <w14:ligatures w14:val="standardContextual"/>
        </w:rPr>
        <w:t>in_dict</w:t>
      </w:r>
      <w:proofErr w:type="spellEnd"/>
      <w:r w:rsidRPr="006330C7">
        <w:rPr>
          <w:rStyle w:val="VerbatimChar"/>
          <w:sz w:val="24"/>
          <w14:ligatures w14:val="standardContextual"/>
        </w:rPr>
        <w:t xml:space="preserve">} </w:t>
      </w:r>
      <w:r w:rsidRPr="006330C7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330C7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6330C7">
        <w:rPr>
          <w:rStyle w:val="VerbatimChar"/>
          <w:sz w:val="24"/>
          <w14:ligatures w14:val="standardContextual"/>
        </w:rPr>
        <w:t>out_list</w:t>
      </w:r>
      <w:proofErr w:type="spellEnd"/>
      <w:r w:rsidRPr="006330C7">
        <w:rPr>
          <w:rStyle w:val="VerbatimChar"/>
          <w:sz w:val="24"/>
          <w14:ligatures w14:val="standardContextual"/>
        </w:rPr>
        <w:t>}')</w:t>
      </w:r>
      <w:r w:rsidRPr="006330C7">
        <w:rPr>
          <w:rStyle w:val="VerbatimChar"/>
          <w:sz w:val="24"/>
          <w14:ligatures w14:val="standardContextual"/>
        </w:rPr>
        <w:br/>
        <w:t xml:space="preserve">                   </w:t>
      </w:r>
      <w:r w:rsidRPr="006330C7">
        <w:rPr>
          <w:rStyle w:val="VerbatimChar"/>
          <w:sz w:val="24"/>
          <w14:ligatures w14:val="standardContextual"/>
        </w:rPr>
        <w:br/>
      </w:r>
      <w:proofErr w:type="spellStart"/>
      <w:r w:rsidRPr="006330C7">
        <w:rPr>
          <w:rStyle w:val="VerbatimChar"/>
          <w:sz w:val="24"/>
          <w14:ligatures w14:val="standardContextual"/>
        </w:rPr>
        <w:t>dict_to_list</w:t>
      </w:r>
      <w:proofErr w:type="spellEnd"/>
      <w:r w:rsidRPr="006330C7">
        <w:rPr>
          <w:rStyle w:val="VerbatimChar"/>
          <w:sz w:val="24"/>
          <w14:ligatures w14:val="standardContextual"/>
        </w:rPr>
        <w:t>({"D": 1,"B": 2,"C": 3})</w:t>
      </w:r>
      <w:r w:rsidRPr="006330C7">
        <w:rPr>
          <w:rStyle w:val="VerbatimChar"/>
          <w:sz w:val="24"/>
          <w14:ligatures w14:val="standardContextual"/>
        </w:rPr>
        <w:br/>
      </w:r>
      <w:proofErr w:type="spellStart"/>
      <w:r w:rsidRPr="006330C7">
        <w:rPr>
          <w:rStyle w:val="VerbatimChar"/>
          <w:sz w:val="24"/>
          <w14:ligatures w14:val="standardContextual"/>
        </w:rPr>
        <w:t>dict_to_list</w:t>
      </w:r>
      <w:proofErr w:type="spellEnd"/>
      <w:r w:rsidRPr="006330C7">
        <w:rPr>
          <w:rStyle w:val="VerbatimChar"/>
          <w:sz w:val="24"/>
          <w14:ligatures w14:val="standardContextual"/>
        </w:rPr>
        <w:t>({"likes": 2,"dislikes": 3,"followers": 10})</w:t>
      </w:r>
    </w:p>
    <w:p w14:paraId="18FD8108" w14:textId="77777777" w:rsidR="003375B6" w:rsidRPr="006330C7" w:rsidRDefault="00BE0E0F" w:rsidP="006330C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6330C7">
        <w:rPr>
          <w:rStyle w:val="VerbatimChar"/>
          <w:sz w:val="24"/>
          <w14:ligatures w14:val="standardContextual"/>
        </w:rPr>
        <w:t xml:space="preserve">{'D': 1, 'B': 2, 'C': 3} </w:t>
      </w:r>
      <w:r w:rsidRPr="006330C7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330C7">
        <w:rPr>
          <w:rStyle w:val="VerbatimChar"/>
          <w:sz w:val="24"/>
          <w14:ligatures w14:val="standardContextual"/>
        </w:rPr>
        <w:t xml:space="preserve"> [('D', 1), ('B', 2), ('C', 3)]</w:t>
      </w:r>
      <w:r w:rsidRPr="006330C7">
        <w:rPr>
          <w:rStyle w:val="VerbatimChar"/>
          <w:sz w:val="24"/>
          <w14:ligatures w14:val="standardContextual"/>
        </w:rPr>
        <w:br/>
        <w:t xml:space="preserve">{'likes': 2, 'dislikes': 3, 'followers': 10} </w:t>
      </w:r>
      <w:r w:rsidRPr="006330C7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6330C7">
        <w:rPr>
          <w:rStyle w:val="VerbatimChar"/>
          <w:sz w:val="24"/>
          <w14:ligatures w14:val="standardContextual"/>
        </w:rPr>
        <w:t xml:space="preserve"> [('likes', 2), ('dislikes', 3), ('followers', 10)]</w:t>
      </w:r>
    </w:p>
    <w:p w14:paraId="504BBC30" w14:textId="77777777" w:rsidR="003375B6" w:rsidRDefault="00BE0E0F">
      <w:pPr>
        <w:pStyle w:val="Heading4"/>
        <w:rPr>
          <w:rFonts w:cstheme="majorHAnsi"/>
          <w:szCs w:val="28"/>
        </w:rPr>
      </w:pPr>
      <w:bookmarkStart w:id="3" w:name="X98344f9096614c07bbab343945e93b2c0e98fa0"/>
      <w:r w:rsidRPr="00D22DC0">
        <w:rPr>
          <w:rFonts w:cstheme="majorHAnsi"/>
          <w:szCs w:val="28"/>
        </w:rPr>
        <w:t>3.Write a function that creates a dictionary with each (key, value) pair being the (lower case, upper case) versions of a letter, respectively.</w:t>
      </w:r>
    </w:p>
    <w:p w14:paraId="047F64B1" w14:textId="77777777" w:rsidR="00D22DC0" w:rsidRPr="00D22DC0" w:rsidRDefault="00D22DC0" w:rsidP="00D22DC0">
      <w:pPr>
        <w:pStyle w:val="BodyText"/>
        <w:rPr>
          <w:rFonts w:asciiTheme="majorHAnsi" w:hAnsiTheme="majorHAnsi" w:cstheme="majorHAnsi"/>
          <w:b/>
          <w:sz w:val="28"/>
          <w:szCs w:val="28"/>
        </w:rPr>
      </w:pPr>
      <w:r w:rsidRPr="00D22DC0">
        <w:rPr>
          <w:rFonts w:asciiTheme="majorHAnsi" w:hAnsiTheme="majorHAnsi" w:cstheme="majorHAnsi"/>
          <w:b/>
          <w:sz w:val="28"/>
          <w:szCs w:val="28"/>
        </w:rPr>
        <w:t>Answer:</w:t>
      </w:r>
    </w:p>
    <w:p w14:paraId="6991BC6D" w14:textId="77777777" w:rsidR="006330C7" w:rsidRDefault="00BE0E0F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D22DC0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26469951" w14:textId="75F8EC64" w:rsidR="003375B6" w:rsidRPr="00D22DC0" w:rsidRDefault="00BE0E0F" w:rsidP="006330C7">
      <w:pPr>
        <w:pStyle w:val="codestyle"/>
        <w:framePr w:wrap="around"/>
      </w:pPr>
      <w:r w:rsidRPr="00D22DC0">
        <w:lastRenderedPageBreak/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mapping(["p", "s"]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{ "p": "P", "s": "S" }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mapping(["a", "b", "c"]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{ "a": "A", "b": "B", "c": "C" }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mapping(["a", "v", "y", "z"]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{ "a": "A", "v": "V", "y": "Y", "z": "Z" }</w:t>
      </w:r>
    </w:p>
    <w:p w14:paraId="7D74890C" w14:textId="77777777" w:rsidR="003375B6" w:rsidRPr="00D22DC0" w:rsidRDefault="00BE0E0F" w:rsidP="006330C7">
      <w:pPr>
        <w:pStyle w:val="codestyle"/>
        <w:framePr w:wrap="around"/>
      </w:pPr>
      <w:r w:rsidRPr="00D22DC0">
        <w:rPr>
          <w:b/>
          <w:bCs/>
        </w:rPr>
        <w:t>Notes:</w:t>
      </w:r>
      <w:r w:rsidRPr="00D22DC0">
        <w:br/>
      </w:r>
      <w:proofErr w:type="gramStart"/>
      <w:r w:rsidRPr="00D22DC0">
        <w:t>All of</w:t>
      </w:r>
      <w:proofErr w:type="gramEnd"/>
      <w:r w:rsidRPr="00D22DC0">
        <w:t xml:space="preserve"> the letters in the input list will always be lowercase.</w:t>
      </w:r>
    </w:p>
    <w:bookmarkEnd w:id="3"/>
    <w:p w14:paraId="7ABA7C47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mapping(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dict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{}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dict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[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]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.upper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dict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mapping([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p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s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mapping([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a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b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c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mapping([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a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v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y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z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])</w:t>
      </w:r>
    </w:p>
    <w:p w14:paraId="5F3EB7C9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['p', 's']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{'p': 'P', 's': 'S'}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['a', 'b', 'c']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{'a': 'A', 'b': 'B', 'c': 'C'}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['a', 'v', 'y', 'z']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{'a': 'A', 'v': 'V', 'y': 'Y', 'z': 'Z'}</w:t>
      </w:r>
    </w:p>
    <w:p w14:paraId="041D8DF0" w14:textId="77777777" w:rsidR="003375B6" w:rsidRDefault="00BE0E0F">
      <w:pPr>
        <w:pStyle w:val="Heading4"/>
        <w:rPr>
          <w:rFonts w:cstheme="majorHAnsi"/>
          <w:szCs w:val="28"/>
        </w:rPr>
      </w:pPr>
      <w:bookmarkStart w:id="4" w:name="Xbb0cf36364ff1e34b227fc292c6503375f6ed1e"/>
      <w:r w:rsidRPr="00D22DC0">
        <w:rPr>
          <w:rFonts w:cstheme="majorHAnsi"/>
          <w:szCs w:val="28"/>
        </w:rPr>
        <w:t xml:space="preserve">4.Write a </w:t>
      </w:r>
      <w:proofErr w:type="gramStart"/>
      <w:r w:rsidRPr="00D22DC0">
        <w:rPr>
          <w:rFonts w:cstheme="majorHAnsi"/>
          <w:szCs w:val="28"/>
        </w:rPr>
        <w:t>function,</w:t>
      </w:r>
      <w:proofErr w:type="gramEnd"/>
      <w:r w:rsidRPr="00D22DC0">
        <w:rPr>
          <w:rFonts w:cstheme="majorHAnsi"/>
          <w:szCs w:val="28"/>
        </w:rPr>
        <w:t xml:space="preserve"> that replaces all vowels in a string with a specified vowel.</w:t>
      </w:r>
    </w:p>
    <w:p w14:paraId="7CDAE396" w14:textId="77777777" w:rsidR="00D22DC0" w:rsidRPr="00D22DC0" w:rsidRDefault="00D22DC0" w:rsidP="00D22DC0">
      <w:pPr>
        <w:pStyle w:val="BodyText"/>
        <w:rPr>
          <w:rFonts w:asciiTheme="majorHAnsi" w:hAnsiTheme="majorHAnsi" w:cstheme="majorHAnsi"/>
          <w:b/>
          <w:sz w:val="28"/>
          <w:szCs w:val="28"/>
        </w:rPr>
      </w:pPr>
      <w:r w:rsidRPr="00D22DC0">
        <w:rPr>
          <w:rFonts w:asciiTheme="majorHAnsi" w:hAnsiTheme="majorHAnsi" w:cstheme="majorHAnsi"/>
          <w:b/>
          <w:sz w:val="28"/>
          <w:szCs w:val="28"/>
        </w:rPr>
        <w:t>Answer:</w:t>
      </w:r>
    </w:p>
    <w:p w14:paraId="6282BD1E" w14:textId="77777777" w:rsidR="006330C7" w:rsidRDefault="00BE0E0F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D22DC0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7459E28E" w14:textId="500ECAB1" w:rsidR="003375B6" w:rsidRPr="00D22DC0" w:rsidRDefault="00BE0E0F" w:rsidP="006330C7">
      <w:pPr>
        <w:pStyle w:val="codestyle"/>
        <w:framePr w:wrap="around"/>
      </w:pPr>
      <w:r w:rsidRPr="00D22DC0">
        <w:lastRenderedPageBreak/>
        <w:br/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vow_</w:t>
      </w:r>
      <w:proofErr w:type="gram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replac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"apples and bananas", "u"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"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upplus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und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bununus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"</w:t>
      </w:r>
      <w:r w:rsidRPr="00D22DC0">
        <w:br/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vow_replac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("cheese casserole", "o"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"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chooso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cossorolo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"</w:t>
      </w:r>
      <w:r w:rsidRPr="00D22DC0">
        <w:br/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vow_replac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("stuffed jalapeno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poppers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", "e"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"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steffed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jelepen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peppers"</w:t>
      </w:r>
    </w:p>
    <w:p w14:paraId="37556589" w14:textId="77777777" w:rsidR="003375B6" w:rsidRPr="00D22DC0" w:rsidRDefault="00BE0E0F" w:rsidP="006330C7">
      <w:pPr>
        <w:pStyle w:val="codestyle"/>
        <w:framePr w:wrap="around"/>
      </w:pPr>
      <w:r w:rsidRPr="00D22DC0">
        <w:rPr>
          <w:b/>
          <w:bCs/>
        </w:rPr>
        <w:t>Notes:</w:t>
      </w:r>
      <w:r w:rsidRPr="00D22DC0">
        <w:br/>
        <w:t>All words will be lowercase. Y is not considered a vowel.</w:t>
      </w:r>
    </w:p>
    <w:bookmarkEnd w:id="4"/>
    <w:p w14:paraId="62250DA9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vow_replac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string,vow_char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vowels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[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'</w:t>
      </w:r>
      <w:proofErr w:type="spellStart"/>
      <w:r w:rsidRPr="00D22DC0">
        <w:rPr>
          <w:rStyle w:val="StringTok"/>
          <w:rFonts w:asciiTheme="majorHAnsi" w:hAnsiTheme="majorHAnsi" w:cstheme="majorHAnsi"/>
          <w:sz w:val="28"/>
          <w:szCs w:val="28"/>
        </w:rPr>
        <w:t>a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'e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'i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'o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'u</w:t>
      </w:r>
      <w:proofErr w:type="spellEnd"/>
      <w:r w:rsidRPr="00D22DC0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]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''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vowels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vow_char</w:t>
      </w:r>
      <w:proofErr w:type="spellEnd"/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br/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vow_replac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apples and bananas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u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vow_replac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cheese casserole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o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vow_replac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 xml:space="preserve">"stuffed jalapeno </w:t>
      </w:r>
      <w:proofErr w:type="spellStart"/>
      <w:r w:rsidRPr="00D22DC0">
        <w:rPr>
          <w:rStyle w:val="StringTok"/>
          <w:rFonts w:asciiTheme="majorHAnsi" w:hAnsiTheme="majorHAnsi" w:cstheme="majorHAnsi"/>
          <w:sz w:val="28"/>
          <w:szCs w:val="28"/>
        </w:rPr>
        <w:t>poppers</w:t>
      </w:r>
      <w:proofErr w:type="spellEnd"/>
      <w:r w:rsidRPr="00D22DC0">
        <w:rPr>
          <w:rStyle w:val="StringTok"/>
          <w:rFonts w:asciiTheme="majorHAnsi" w:hAnsiTheme="majorHAnsi" w:cstheme="majorHAnsi"/>
          <w:sz w:val="28"/>
          <w:szCs w:val="28"/>
        </w:rPr>
        <w:t>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e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428A04E1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apples and bananas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upplus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und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bununus</w:t>
      </w:r>
      <w:proofErr w:type="spellEnd"/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cheese casserole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chooso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cossorolo</w:t>
      </w:r>
      <w:proofErr w:type="spellEnd"/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stuffed jalapeno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poppers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steffed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jelepen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peppers</w:t>
      </w:r>
    </w:p>
    <w:p w14:paraId="43EA0893" w14:textId="77777777" w:rsidR="003375B6" w:rsidRDefault="00BE0E0F">
      <w:pPr>
        <w:pStyle w:val="Heading4"/>
        <w:rPr>
          <w:rFonts w:cstheme="majorHAnsi"/>
          <w:szCs w:val="28"/>
        </w:rPr>
      </w:pPr>
      <w:bookmarkStart w:id="5" w:name="Xc51e826bcc9d6107712396f4efc5aa22890c8e0"/>
      <w:r w:rsidRPr="00D22DC0">
        <w:rPr>
          <w:rFonts w:cstheme="majorHAnsi"/>
          <w:szCs w:val="28"/>
        </w:rPr>
        <w:t xml:space="preserve">5.Create a function that takes a string as input and capitalizes a letter if its ASCII code is even and returns its </w:t>
      </w:r>
      <w:proofErr w:type="gramStart"/>
      <w:r w:rsidRPr="00D22DC0">
        <w:rPr>
          <w:rFonts w:cstheme="majorHAnsi"/>
          <w:szCs w:val="28"/>
        </w:rPr>
        <w:t>lower case</w:t>
      </w:r>
      <w:proofErr w:type="gramEnd"/>
      <w:r w:rsidRPr="00D22DC0">
        <w:rPr>
          <w:rFonts w:cstheme="majorHAnsi"/>
          <w:szCs w:val="28"/>
        </w:rPr>
        <w:t xml:space="preserve"> version if its ASCII code is odd.</w:t>
      </w:r>
    </w:p>
    <w:p w14:paraId="0457CB45" w14:textId="77777777" w:rsidR="00D22DC0" w:rsidRPr="00D22DC0" w:rsidRDefault="00D22DC0" w:rsidP="00D22DC0">
      <w:pPr>
        <w:pStyle w:val="BodyText"/>
        <w:rPr>
          <w:rFonts w:asciiTheme="majorHAnsi" w:hAnsiTheme="majorHAnsi" w:cstheme="majorHAnsi"/>
          <w:b/>
          <w:sz w:val="28"/>
          <w:szCs w:val="28"/>
        </w:rPr>
      </w:pPr>
      <w:r w:rsidRPr="00D22DC0">
        <w:rPr>
          <w:rFonts w:asciiTheme="majorHAnsi" w:hAnsiTheme="majorHAnsi" w:cstheme="majorHAnsi"/>
          <w:b/>
          <w:sz w:val="28"/>
          <w:szCs w:val="28"/>
        </w:rPr>
        <w:t>Answer:</w:t>
      </w:r>
    </w:p>
    <w:p w14:paraId="22585CC1" w14:textId="77777777" w:rsidR="006330C7" w:rsidRDefault="00BE0E0F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D22DC0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371DBDB4" w14:textId="14F8A82C" w:rsidR="003375B6" w:rsidRPr="00D22DC0" w:rsidRDefault="00BE0E0F" w:rsidP="006330C7">
      <w:pPr>
        <w:pStyle w:val="codestyle"/>
        <w:framePr w:wrap="around"/>
      </w:pPr>
      <w:r w:rsidRPr="00D22DC0">
        <w:lastRenderedPageBreak/>
        <w:br/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ascii_</w:t>
      </w:r>
      <w:proofErr w:type="gram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capitaliz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"to be or not to be!"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"To Be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oR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NoT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To Be!"</w:t>
      </w:r>
      <w:r w:rsidRPr="00D22DC0">
        <w:br/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ascii_</w:t>
      </w:r>
      <w:proofErr w:type="gram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capitaliz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"THE LITTLE MERMAID"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"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TH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LiTTL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meRmaiD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"</w:t>
      </w:r>
      <w:r w:rsidRPr="00D22DC0">
        <w:br/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ascii_capitaliz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("Oh what a beautiful morning.")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"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oH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wHaT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a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BeauTiFuL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moRNiNg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."</w:t>
      </w:r>
    </w:p>
    <w:bookmarkEnd w:id="5"/>
    <w:p w14:paraId="0B037F9B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scii_capitaliz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''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string.lower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)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(</w:t>
      </w:r>
      <w:proofErr w:type="spellStart"/>
      <w:r w:rsidRPr="00D22DC0">
        <w:rPr>
          <w:rStyle w:val="BuiltInTok"/>
          <w:rFonts w:asciiTheme="majorHAnsi" w:hAnsiTheme="majorHAnsi" w:cstheme="majorHAnsi"/>
          <w:sz w:val="28"/>
          <w:szCs w:val="28"/>
        </w:rPr>
        <w:t>ord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%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.upper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D22DC0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in_string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out_string</w:t>
      </w:r>
      <w:proofErr w:type="spellEnd"/>
      <w:r w:rsidRPr="00D22DC0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D22DC0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D22DC0">
        <w:br/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scii_capitaliz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to be or not to be!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scii_capitaliz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THE LITTLE MERMAID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D22DC0">
        <w:br/>
      </w:r>
      <w:proofErr w:type="spellStart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ascii_capitalize</w:t>
      </w:r>
      <w:proofErr w:type="spellEnd"/>
      <w:r w:rsidRPr="00D22DC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D22DC0">
        <w:rPr>
          <w:rStyle w:val="StringTok"/>
          <w:rFonts w:asciiTheme="majorHAnsi" w:hAnsiTheme="majorHAnsi" w:cstheme="majorHAnsi"/>
          <w:sz w:val="28"/>
          <w:szCs w:val="28"/>
        </w:rPr>
        <w:t>"Oh what a beautiful morning."</w:t>
      </w:r>
      <w:r w:rsidRPr="00D22DC0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20430F4A" w14:textId="77777777" w:rsidR="003375B6" w:rsidRPr="00D22DC0" w:rsidRDefault="00BE0E0F" w:rsidP="006330C7">
      <w:pPr>
        <w:pStyle w:val="codestyle"/>
        <w:framePr w:wrap="around"/>
      </w:pP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to be or not to be!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To Be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oR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NoT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To</w:t>
      </w:r>
      <w:proofErr w:type="gram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Be!</w:t>
      </w:r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THE LITTLE MERMAID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TH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LiTTLe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meRmaiD</w:t>
      </w:r>
      <w:proofErr w:type="spellEnd"/>
      <w:r w:rsidRPr="00D22DC0">
        <w:br/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Oh what a beautiful morning. </w:t>
      </w:r>
      <w:r w:rsidRPr="00D22DC0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oH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wHaT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a </w:t>
      </w:r>
      <w:proofErr w:type="spellStart"/>
      <w:proofErr w:type="gram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BeauTiFuL</w:t>
      </w:r>
      <w:proofErr w:type="spellEnd"/>
      <w:proofErr w:type="gram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moRNiNg</w:t>
      </w:r>
      <w:proofErr w:type="spellEnd"/>
      <w:r w:rsidRPr="00D22DC0">
        <w:rPr>
          <w:rStyle w:val="VerbatimChar"/>
          <w:rFonts w:asciiTheme="majorHAnsi" w:hAnsiTheme="majorHAnsi" w:cstheme="majorHAnsi"/>
          <w:sz w:val="28"/>
          <w:szCs w:val="28"/>
        </w:rPr>
        <w:t>.</w:t>
      </w:r>
    </w:p>
    <w:sectPr w:rsidR="003375B6" w:rsidRPr="00D22D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04B02" w14:textId="77777777" w:rsidR="00AC4E40" w:rsidRDefault="00AC4E40">
      <w:pPr>
        <w:spacing w:after="0"/>
      </w:pPr>
      <w:r>
        <w:separator/>
      </w:r>
    </w:p>
  </w:endnote>
  <w:endnote w:type="continuationSeparator" w:id="0">
    <w:p w14:paraId="2DAE1535" w14:textId="77777777" w:rsidR="00AC4E40" w:rsidRDefault="00AC4E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61C1A" w14:textId="77777777" w:rsidR="00AC4E40" w:rsidRDefault="00AC4E40">
      <w:r>
        <w:separator/>
      </w:r>
    </w:p>
  </w:footnote>
  <w:footnote w:type="continuationSeparator" w:id="0">
    <w:p w14:paraId="6950C1D6" w14:textId="77777777" w:rsidR="00AC4E40" w:rsidRDefault="00AC4E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9AAC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8637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75B6"/>
    <w:rsid w:val="003375B6"/>
    <w:rsid w:val="006330C7"/>
    <w:rsid w:val="00AC4E40"/>
    <w:rsid w:val="00BE0E0F"/>
    <w:rsid w:val="00D2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1410E"/>
  <w15:docId w15:val="{C0A2428B-F032-42E6-B747-2AC3747BA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2DC0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22DC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D22DC0"/>
  </w:style>
  <w:style w:type="paragraph" w:customStyle="1" w:styleId="codestyle">
    <w:name w:val="codestyle"/>
    <w:basedOn w:val="Normal"/>
    <w:link w:val="codestyleChar"/>
    <w:autoRedefine/>
    <w:qFormat/>
    <w:rsid w:val="006330C7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6330C7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A370AA-302A-4862-BC90-D82CA77E8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587</Words>
  <Characters>3303</Characters>
  <Application>Microsoft Office Word</Application>
  <DocSecurity>0</DocSecurity>
  <Lines>137</Lines>
  <Paragraphs>32</Paragraphs>
  <ScaleCrop>false</ScaleCrop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3</cp:revision>
  <dcterms:created xsi:type="dcterms:W3CDTF">1970-01-01T00:00:00Z</dcterms:created>
  <dcterms:modified xsi:type="dcterms:W3CDTF">2023-05-07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470bdc4aeb97adcf994c906a531d4e7acecab36003d51fed807e7503e37b8364</vt:lpwstr>
  </property>
</Properties>
</file>